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78D1" w:rsidRPr="00885B86" w:rsidRDefault="00AD263B" w:rsidP="00885B86">
      <w:pPr>
        <w:spacing w:line="240" w:lineRule="auto"/>
        <w:jc w:val="center"/>
        <w:rPr>
          <w:b/>
          <w:sz w:val="24"/>
          <w:szCs w:val="24"/>
          <w:lang w:val="en-US"/>
        </w:rPr>
      </w:pPr>
      <w:r w:rsidRPr="00885B86">
        <w:rPr>
          <w:b/>
          <w:sz w:val="24"/>
          <w:szCs w:val="24"/>
          <w:lang w:val="en-US"/>
        </w:rPr>
        <w:t>About Restaurant Association of Singapore</w:t>
      </w:r>
    </w:p>
    <w:p w:rsidR="00063AD5" w:rsidRPr="00885B86" w:rsidRDefault="00063AD5" w:rsidP="00885B86">
      <w:pPr>
        <w:spacing w:line="240" w:lineRule="auto"/>
        <w:jc w:val="center"/>
        <w:rPr>
          <w:b/>
          <w:sz w:val="24"/>
          <w:szCs w:val="24"/>
          <w:lang w:val="en-US"/>
        </w:rPr>
      </w:pPr>
    </w:p>
    <w:p w:rsidR="00885B86" w:rsidRPr="00885B86" w:rsidRDefault="00885B86" w:rsidP="00885B86">
      <w:pPr>
        <w:pStyle w:val="editable"/>
        <w:shd w:val="clear" w:color="auto" w:fill="FFFFFF"/>
        <w:jc w:val="both"/>
        <w:rPr>
          <w:rFonts w:asciiTheme="minorHAnsi" w:hAnsiTheme="minorHAnsi" w:cs="Arial"/>
        </w:rPr>
      </w:pPr>
      <w:r w:rsidRPr="00885B86">
        <w:rPr>
          <w:rFonts w:asciiTheme="minorHAnsi" w:hAnsiTheme="minorHAnsi"/>
          <w:lang w:val="en-US"/>
        </w:rPr>
        <w:t xml:space="preserve">As the pioneer and largest F&amp;B Association in Singapore, </w:t>
      </w:r>
      <w:r>
        <w:rPr>
          <w:rFonts w:asciiTheme="minorHAnsi" w:hAnsiTheme="minorHAnsi"/>
          <w:lang w:val="en-US"/>
        </w:rPr>
        <w:t>Restaurant Association of Singapore (RAS)</w:t>
      </w:r>
      <w:bookmarkStart w:id="0" w:name="_GoBack"/>
      <w:bookmarkEnd w:id="0"/>
      <w:r w:rsidRPr="00885B86">
        <w:rPr>
          <w:rFonts w:asciiTheme="minorHAnsi" w:hAnsiTheme="minorHAnsi" w:cs="Arial"/>
        </w:rPr>
        <w:t xml:space="preserve"> has</w:t>
      </w:r>
      <w:r w:rsidRPr="00885B86">
        <w:rPr>
          <w:rFonts w:asciiTheme="minorHAnsi" w:hAnsiTheme="minorHAnsi" w:cs="Arial"/>
        </w:rPr>
        <w:t xml:space="preserve"> more than 300 members accounting for more than 2,300 outlets. Our members comprise</w:t>
      </w:r>
      <w:r w:rsidRPr="00885B86">
        <w:rPr>
          <w:rFonts w:asciiTheme="minorHAnsi" w:hAnsiTheme="minorHAnsi" w:cs="Arial"/>
        </w:rPr>
        <w:t xml:space="preserve"> a good mix of various cuisines and other business models such as catere</w:t>
      </w:r>
      <w:r w:rsidRPr="00885B86">
        <w:rPr>
          <w:rFonts w:asciiTheme="minorHAnsi" w:hAnsiTheme="minorHAnsi" w:cs="Arial"/>
        </w:rPr>
        <w:t>rs, fast foods and food courts, providing a wholesome view and opinion,</w:t>
      </w:r>
      <w:r w:rsidRPr="00885B86">
        <w:rPr>
          <w:rFonts w:asciiTheme="minorHAnsi" w:hAnsiTheme="minorHAnsi" w:cs="Arial"/>
        </w:rPr>
        <w:t xml:space="preserve"> with the common goal to propel the industry forward.</w:t>
      </w:r>
    </w:p>
    <w:p w:rsidR="00885B86" w:rsidRPr="00885B86" w:rsidRDefault="00885B86" w:rsidP="00885B86">
      <w:pPr>
        <w:shd w:val="clear" w:color="auto" w:fill="FFFFFF"/>
        <w:spacing w:line="240" w:lineRule="auto"/>
        <w:jc w:val="both"/>
        <w:rPr>
          <w:rFonts w:cs="Arial"/>
          <w:sz w:val="24"/>
          <w:szCs w:val="24"/>
        </w:rPr>
      </w:pPr>
      <w:r w:rsidRPr="00885B86">
        <w:rPr>
          <w:rFonts w:cs="Arial"/>
          <w:sz w:val="24"/>
          <w:szCs w:val="24"/>
        </w:rPr>
        <w:t>For the past 35 years, RAS has acted as a collective voice for the F&amp;B industry and strived to advance the industry through various platforms such as bridging a closer working relationships between businesses and government agencies,</w:t>
      </w:r>
      <w:r w:rsidRPr="00885B86">
        <w:rPr>
          <w:rFonts w:cs="Arial"/>
          <w:sz w:val="24"/>
          <w:szCs w:val="24"/>
        </w:rPr>
        <w:t xml:space="preserve"> networking events, recognition and awards platforms and administering programmes to drive business success such as 5S</w:t>
      </w:r>
      <w:r w:rsidRPr="00885B86">
        <w:rPr>
          <w:rFonts w:cs="Arial"/>
          <w:sz w:val="24"/>
          <w:szCs w:val="24"/>
        </w:rPr>
        <w:t xml:space="preserve"> </w:t>
      </w:r>
      <w:r w:rsidRPr="00885B86">
        <w:rPr>
          <w:rFonts w:cs="Arial"/>
          <w:sz w:val="24"/>
          <w:szCs w:val="24"/>
        </w:rPr>
        <w:t>and SME Talent Programme.</w:t>
      </w:r>
    </w:p>
    <w:p w:rsidR="00931651" w:rsidRPr="00885B86" w:rsidRDefault="00063AD5" w:rsidP="00885B86">
      <w:pPr>
        <w:spacing w:line="240" w:lineRule="auto"/>
        <w:jc w:val="both"/>
        <w:rPr>
          <w:rFonts w:cs="Arial"/>
          <w:bCs/>
          <w:sz w:val="24"/>
          <w:szCs w:val="24"/>
        </w:rPr>
      </w:pPr>
      <w:r w:rsidRPr="00885B86">
        <w:rPr>
          <w:rFonts w:cs="Arial"/>
          <w:bCs/>
          <w:sz w:val="24"/>
          <w:szCs w:val="24"/>
        </w:rPr>
        <w:t xml:space="preserve">To know more about us, please visit </w:t>
      </w:r>
      <w:hyperlink r:id="rId5" w:history="1">
        <w:r w:rsidRPr="00885B86">
          <w:rPr>
            <w:rStyle w:val="Hyperlink"/>
            <w:rFonts w:cs="Arial"/>
            <w:bCs/>
            <w:sz w:val="24"/>
            <w:szCs w:val="24"/>
          </w:rPr>
          <w:t>www.ras.org.sg</w:t>
        </w:r>
      </w:hyperlink>
      <w:r w:rsidR="00885B86" w:rsidRPr="00885B86">
        <w:rPr>
          <w:rFonts w:cs="Arial"/>
          <w:bCs/>
          <w:sz w:val="24"/>
          <w:szCs w:val="24"/>
        </w:rPr>
        <w:t>.</w:t>
      </w:r>
    </w:p>
    <w:sectPr w:rsidR="00931651" w:rsidRPr="00885B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66AC2"/>
    <w:multiLevelType w:val="hybridMultilevel"/>
    <w:tmpl w:val="EA369EB2"/>
    <w:lvl w:ilvl="0" w:tplc="4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CF35EB9"/>
    <w:multiLevelType w:val="multilevel"/>
    <w:tmpl w:val="2E561012"/>
    <w:lvl w:ilvl="0">
      <w:start w:val="1"/>
      <w:numFmt w:val="bullet"/>
      <w:lvlText w:val="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37"/>
        </w:tabs>
        <w:ind w:left="323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57"/>
        </w:tabs>
        <w:ind w:left="395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97"/>
        </w:tabs>
        <w:ind w:left="539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17"/>
        </w:tabs>
        <w:ind w:left="611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xMbawsDAxM7a0MDJR0lEKTi0uzszPAykwrAUAHCxsxCwAAAA="/>
  </w:docVars>
  <w:rsids>
    <w:rsidRoot w:val="00AD263B"/>
    <w:rsid w:val="000150D1"/>
    <w:rsid w:val="00024AAC"/>
    <w:rsid w:val="00025C7C"/>
    <w:rsid w:val="000274F2"/>
    <w:rsid w:val="00044692"/>
    <w:rsid w:val="00051509"/>
    <w:rsid w:val="00056573"/>
    <w:rsid w:val="00063AD5"/>
    <w:rsid w:val="000725A3"/>
    <w:rsid w:val="0007264B"/>
    <w:rsid w:val="00072B4E"/>
    <w:rsid w:val="000734E2"/>
    <w:rsid w:val="00073CB6"/>
    <w:rsid w:val="00081D67"/>
    <w:rsid w:val="00081EA5"/>
    <w:rsid w:val="000875BD"/>
    <w:rsid w:val="00093F05"/>
    <w:rsid w:val="000B13E9"/>
    <w:rsid w:val="000C1DE3"/>
    <w:rsid w:val="000E20A5"/>
    <w:rsid w:val="000E709B"/>
    <w:rsid w:val="000F3FA4"/>
    <w:rsid w:val="00104755"/>
    <w:rsid w:val="0010595D"/>
    <w:rsid w:val="00107320"/>
    <w:rsid w:val="001076C7"/>
    <w:rsid w:val="00112844"/>
    <w:rsid w:val="001136A3"/>
    <w:rsid w:val="001265AE"/>
    <w:rsid w:val="00131A31"/>
    <w:rsid w:val="00134558"/>
    <w:rsid w:val="00155DBE"/>
    <w:rsid w:val="00156D38"/>
    <w:rsid w:val="00163E82"/>
    <w:rsid w:val="00190B23"/>
    <w:rsid w:val="001A4E63"/>
    <w:rsid w:val="001B4E32"/>
    <w:rsid w:val="001C3370"/>
    <w:rsid w:val="001D080C"/>
    <w:rsid w:val="001D4DBE"/>
    <w:rsid w:val="001D679F"/>
    <w:rsid w:val="001E0A14"/>
    <w:rsid w:val="001E6474"/>
    <w:rsid w:val="001E6810"/>
    <w:rsid w:val="001F44B8"/>
    <w:rsid w:val="00205127"/>
    <w:rsid w:val="002055DD"/>
    <w:rsid w:val="002178D1"/>
    <w:rsid w:val="002251EF"/>
    <w:rsid w:val="00225B03"/>
    <w:rsid w:val="00245D47"/>
    <w:rsid w:val="00251205"/>
    <w:rsid w:val="00262149"/>
    <w:rsid w:val="00267226"/>
    <w:rsid w:val="00267C36"/>
    <w:rsid w:val="0028211F"/>
    <w:rsid w:val="00286325"/>
    <w:rsid w:val="002902C8"/>
    <w:rsid w:val="002908D8"/>
    <w:rsid w:val="00290AB6"/>
    <w:rsid w:val="00292C20"/>
    <w:rsid w:val="00293F3B"/>
    <w:rsid w:val="002A1D09"/>
    <w:rsid w:val="002A4508"/>
    <w:rsid w:val="002B1321"/>
    <w:rsid w:val="002B5A9A"/>
    <w:rsid w:val="002B6E73"/>
    <w:rsid w:val="002C1F44"/>
    <w:rsid w:val="002D29F8"/>
    <w:rsid w:val="002D3833"/>
    <w:rsid w:val="002D679C"/>
    <w:rsid w:val="003124FC"/>
    <w:rsid w:val="003247C0"/>
    <w:rsid w:val="003253FE"/>
    <w:rsid w:val="00327523"/>
    <w:rsid w:val="00331CA3"/>
    <w:rsid w:val="00334DB4"/>
    <w:rsid w:val="00334FBB"/>
    <w:rsid w:val="003458D6"/>
    <w:rsid w:val="003642FC"/>
    <w:rsid w:val="0037696C"/>
    <w:rsid w:val="00377433"/>
    <w:rsid w:val="00381DE3"/>
    <w:rsid w:val="00386836"/>
    <w:rsid w:val="003900A9"/>
    <w:rsid w:val="00391992"/>
    <w:rsid w:val="003A464C"/>
    <w:rsid w:val="003A47FD"/>
    <w:rsid w:val="003B0F83"/>
    <w:rsid w:val="003D1B0D"/>
    <w:rsid w:val="003E00DD"/>
    <w:rsid w:val="003E0688"/>
    <w:rsid w:val="00400757"/>
    <w:rsid w:val="004022F5"/>
    <w:rsid w:val="004068BC"/>
    <w:rsid w:val="0040796E"/>
    <w:rsid w:val="004103D5"/>
    <w:rsid w:val="00412345"/>
    <w:rsid w:val="00425A89"/>
    <w:rsid w:val="00434AB0"/>
    <w:rsid w:val="00455AA8"/>
    <w:rsid w:val="004711D0"/>
    <w:rsid w:val="00485246"/>
    <w:rsid w:val="00487D0F"/>
    <w:rsid w:val="004A228C"/>
    <w:rsid w:val="004A6E28"/>
    <w:rsid w:val="004B4F98"/>
    <w:rsid w:val="004B51CA"/>
    <w:rsid w:val="004D1F5E"/>
    <w:rsid w:val="004D6909"/>
    <w:rsid w:val="00502F50"/>
    <w:rsid w:val="0050653A"/>
    <w:rsid w:val="00512FEB"/>
    <w:rsid w:val="00520D80"/>
    <w:rsid w:val="00532998"/>
    <w:rsid w:val="00532DA6"/>
    <w:rsid w:val="00532DCF"/>
    <w:rsid w:val="0054344E"/>
    <w:rsid w:val="0054355F"/>
    <w:rsid w:val="0055096A"/>
    <w:rsid w:val="00565A0B"/>
    <w:rsid w:val="00573C5E"/>
    <w:rsid w:val="0058645F"/>
    <w:rsid w:val="005A30FD"/>
    <w:rsid w:val="005C2C0A"/>
    <w:rsid w:val="005E2717"/>
    <w:rsid w:val="005F058B"/>
    <w:rsid w:val="005F6201"/>
    <w:rsid w:val="005F6E29"/>
    <w:rsid w:val="00601A16"/>
    <w:rsid w:val="006032F7"/>
    <w:rsid w:val="00604BDD"/>
    <w:rsid w:val="00606C93"/>
    <w:rsid w:val="00610512"/>
    <w:rsid w:val="00616BE1"/>
    <w:rsid w:val="00621A35"/>
    <w:rsid w:val="00622EDB"/>
    <w:rsid w:val="0063094F"/>
    <w:rsid w:val="006311EE"/>
    <w:rsid w:val="006315DA"/>
    <w:rsid w:val="00636244"/>
    <w:rsid w:val="00636919"/>
    <w:rsid w:val="006374FE"/>
    <w:rsid w:val="00643C40"/>
    <w:rsid w:val="006440B4"/>
    <w:rsid w:val="00644633"/>
    <w:rsid w:val="00652764"/>
    <w:rsid w:val="0066328F"/>
    <w:rsid w:val="00663B3A"/>
    <w:rsid w:val="00672145"/>
    <w:rsid w:val="006A1591"/>
    <w:rsid w:val="006A2E7F"/>
    <w:rsid w:val="006B79A7"/>
    <w:rsid w:val="006B7F6D"/>
    <w:rsid w:val="006D5A0E"/>
    <w:rsid w:val="006E360C"/>
    <w:rsid w:val="007003DB"/>
    <w:rsid w:val="00706A14"/>
    <w:rsid w:val="00711AB1"/>
    <w:rsid w:val="00715B0D"/>
    <w:rsid w:val="0072206D"/>
    <w:rsid w:val="00733F1D"/>
    <w:rsid w:val="0073648D"/>
    <w:rsid w:val="00741438"/>
    <w:rsid w:val="00753F24"/>
    <w:rsid w:val="007646C0"/>
    <w:rsid w:val="00771823"/>
    <w:rsid w:val="007A09CB"/>
    <w:rsid w:val="007A5A90"/>
    <w:rsid w:val="007A7459"/>
    <w:rsid w:val="007B462A"/>
    <w:rsid w:val="007B5EE1"/>
    <w:rsid w:val="007B6543"/>
    <w:rsid w:val="007C53A8"/>
    <w:rsid w:val="007D4C7D"/>
    <w:rsid w:val="007D5739"/>
    <w:rsid w:val="007E4384"/>
    <w:rsid w:val="007F0766"/>
    <w:rsid w:val="007F0A28"/>
    <w:rsid w:val="007F0FD1"/>
    <w:rsid w:val="007F4366"/>
    <w:rsid w:val="007F59BB"/>
    <w:rsid w:val="007F71F8"/>
    <w:rsid w:val="00803946"/>
    <w:rsid w:val="00812447"/>
    <w:rsid w:val="0081283B"/>
    <w:rsid w:val="008321AE"/>
    <w:rsid w:val="00833FEC"/>
    <w:rsid w:val="00844869"/>
    <w:rsid w:val="008457ED"/>
    <w:rsid w:val="00854E15"/>
    <w:rsid w:val="00864279"/>
    <w:rsid w:val="0086517F"/>
    <w:rsid w:val="008654D0"/>
    <w:rsid w:val="00872818"/>
    <w:rsid w:val="00881788"/>
    <w:rsid w:val="00882EF7"/>
    <w:rsid w:val="008851F5"/>
    <w:rsid w:val="00885B86"/>
    <w:rsid w:val="008A4891"/>
    <w:rsid w:val="008C344C"/>
    <w:rsid w:val="008D051E"/>
    <w:rsid w:val="008D7878"/>
    <w:rsid w:val="008E2EE2"/>
    <w:rsid w:val="008E4615"/>
    <w:rsid w:val="008F73AA"/>
    <w:rsid w:val="00900D36"/>
    <w:rsid w:val="00900F33"/>
    <w:rsid w:val="00903A87"/>
    <w:rsid w:val="0090558C"/>
    <w:rsid w:val="009126BD"/>
    <w:rsid w:val="00913628"/>
    <w:rsid w:val="009254EA"/>
    <w:rsid w:val="00930EA2"/>
    <w:rsid w:val="00931651"/>
    <w:rsid w:val="00936E3C"/>
    <w:rsid w:val="00945ACB"/>
    <w:rsid w:val="009513F6"/>
    <w:rsid w:val="00954F42"/>
    <w:rsid w:val="00955E61"/>
    <w:rsid w:val="00962470"/>
    <w:rsid w:val="00967416"/>
    <w:rsid w:val="00973CC4"/>
    <w:rsid w:val="0097527F"/>
    <w:rsid w:val="00985BD2"/>
    <w:rsid w:val="00985F7E"/>
    <w:rsid w:val="009907FD"/>
    <w:rsid w:val="00991389"/>
    <w:rsid w:val="00991C05"/>
    <w:rsid w:val="009B1B98"/>
    <w:rsid w:val="009B4F16"/>
    <w:rsid w:val="009B5216"/>
    <w:rsid w:val="009C038B"/>
    <w:rsid w:val="009C16A6"/>
    <w:rsid w:val="009C7C05"/>
    <w:rsid w:val="009E6D3D"/>
    <w:rsid w:val="009F11C9"/>
    <w:rsid w:val="009F1CA6"/>
    <w:rsid w:val="009F574F"/>
    <w:rsid w:val="009F7E84"/>
    <w:rsid w:val="00A01460"/>
    <w:rsid w:val="00A02561"/>
    <w:rsid w:val="00A028DB"/>
    <w:rsid w:val="00A0388E"/>
    <w:rsid w:val="00A109E6"/>
    <w:rsid w:val="00A14DF4"/>
    <w:rsid w:val="00A16712"/>
    <w:rsid w:val="00A21F09"/>
    <w:rsid w:val="00A226DE"/>
    <w:rsid w:val="00A2693C"/>
    <w:rsid w:val="00A33106"/>
    <w:rsid w:val="00A40A6F"/>
    <w:rsid w:val="00A54665"/>
    <w:rsid w:val="00A55640"/>
    <w:rsid w:val="00A55E6D"/>
    <w:rsid w:val="00A63243"/>
    <w:rsid w:val="00A70305"/>
    <w:rsid w:val="00A764BB"/>
    <w:rsid w:val="00A81E08"/>
    <w:rsid w:val="00A823A9"/>
    <w:rsid w:val="00A901ED"/>
    <w:rsid w:val="00A940DE"/>
    <w:rsid w:val="00A95E64"/>
    <w:rsid w:val="00AA1824"/>
    <w:rsid w:val="00AA5812"/>
    <w:rsid w:val="00AA7BD5"/>
    <w:rsid w:val="00AA7E48"/>
    <w:rsid w:val="00AB5E6C"/>
    <w:rsid w:val="00AC6654"/>
    <w:rsid w:val="00AD263B"/>
    <w:rsid w:val="00AE5333"/>
    <w:rsid w:val="00AF4630"/>
    <w:rsid w:val="00B006AE"/>
    <w:rsid w:val="00B00EFE"/>
    <w:rsid w:val="00B168C6"/>
    <w:rsid w:val="00B26F78"/>
    <w:rsid w:val="00B40671"/>
    <w:rsid w:val="00B426AD"/>
    <w:rsid w:val="00B6665E"/>
    <w:rsid w:val="00B73326"/>
    <w:rsid w:val="00B801C4"/>
    <w:rsid w:val="00B810CF"/>
    <w:rsid w:val="00B9194C"/>
    <w:rsid w:val="00BA0E27"/>
    <w:rsid w:val="00BA1054"/>
    <w:rsid w:val="00BA1BCC"/>
    <w:rsid w:val="00BC7ADA"/>
    <w:rsid w:val="00BD15E9"/>
    <w:rsid w:val="00BD4364"/>
    <w:rsid w:val="00BD64F4"/>
    <w:rsid w:val="00BD7F1D"/>
    <w:rsid w:val="00BE0697"/>
    <w:rsid w:val="00BF2D53"/>
    <w:rsid w:val="00C005CE"/>
    <w:rsid w:val="00C0110A"/>
    <w:rsid w:val="00C10189"/>
    <w:rsid w:val="00C20B1D"/>
    <w:rsid w:val="00C2562A"/>
    <w:rsid w:val="00C310EC"/>
    <w:rsid w:val="00C31995"/>
    <w:rsid w:val="00C36AC2"/>
    <w:rsid w:val="00C43A18"/>
    <w:rsid w:val="00C509A2"/>
    <w:rsid w:val="00C50D96"/>
    <w:rsid w:val="00C529EB"/>
    <w:rsid w:val="00C55613"/>
    <w:rsid w:val="00C83188"/>
    <w:rsid w:val="00C86D18"/>
    <w:rsid w:val="00C9113D"/>
    <w:rsid w:val="00C930A3"/>
    <w:rsid w:val="00C940DD"/>
    <w:rsid w:val="00C951D0"/>
    <w:rsid w:val="00C97F3E"/>
    <w:rsid w:val="00CA368D"/>
    <w:rsid w:val="00CC44E7"/>
    <w:rsid w:val="00CC51C2"/>
    <w:rsid w:val="00CD275D"/>
    <w:rsid w:val="00CF1103"/>
    <w:rsid w:val="00D05FD8"/>
    <w:rsid w:val="00D0653E"/>
    <w:rsid w:val="00D11185"/>
    <w:rsid w:val="00D1422A"/>
    <w:rsid w:val="00D152F0"/>
    <w:rsid w:val="00D21468"/>
    <w:rsid w:val="00D2216D"/>
    <w:rsid w:val="00D25ACF"/>
    <w:rsid w:val="00D44AC2"/>
    <w:rsid w:val="00D5050E"/>
    <w:rsid w:val="00D50D40"/>
    <w:rsid w:val="00D568ED"/>
    <w:rsid w:val="00D57246"/>
    <w:rsid w:val="00D57719"/>
    <w:rsid w:val="00D636B3"/>
    <w:rsid w:val="00D64185"/>
    <w:rsid w:val="00D6532B"/>
    <w:rsid w:val="00D65619"/>
    <w:rsid w:val="00D66B80"/>
    <w:rsid w:val="00D67316"/>
    <w:rsid w:val="00D7055D"/>
    <w:rsid w:val="00D72D2D"/>
    <w:rsid w:val="00D772B8"/>
    <w:rsid w:val="00D80322"/>
    <w:rsid w:val="00D80596"/>
    <w:rsid w:val="00D83F74"/>
    <w:rsid w:val="00D84392"/>
    <w:rsid w:val="00D92ED0"/>
    <w:rsid w:val="00D959D9"/>
    <w:rsid w:val="00DA69E8"/>
    <w:rsid w:val="00DB1225"/>
    <w:rsid w:val="00DB5989"/>
    <w:rsid w:val="00DC38AF"/>
    <w:rsid w:val="00DC592A"/>
    <w:rsid w:val="00DD6022"/>
    <w:rsid w:val="00DE0CF1"/>
    <w:rsid w:val="00DE0EBB"/>
    <w:rsid w:val="00DE3AFD"/>
    <w:rsid w:val="00DF62D4"/>
    <w:rsid w:val="00DF6796"/>
    <w:rsid w:val="00E02241"/>
    <w:rsid w:val="00E10162"/>
    <w:rsid w:val="00E13891"/>
    <w:rsid w:val="00E37ED8"/>
    <w:rsid w:val="00E43BF0"/>
    <w:rsid w:val="00E53754"/>
    <w:rsid w:val="00E539B6"/>
    <w:rsid w:val="00E66215"/>
    <w:rsid w:val="00E85415"/>
    <w:rsid w:val="00E87FB2"/>
    <w:rsid w:val="00E91008"/>
    <w:rsid w:val="00E91E8F"/>
    <w:rsid w:val="00E969FA"/>
    <w:rsid w:val="00EB0BCF"/>
    <w:rsid w:val="00EB0CF9"/>
    <w:rsid w:val="00EB7E59"/>
    <w:rsid w:val="00ED529A"/>
    <w:rsid w:val="00ED7C53"/>
    <w:rsid w:val="00EE1045"/>
    <w:rsid w:val="00EE5596"/>
    <w:rsid w:val="00EE612A"/>
    <w:rsid w:val="00EF1ABE"/>
    <w:rsid w:val="00EF252F"/>
    <w:rsid w:val="00EF75C2"/>
    <w:rsid w:val="00EF77B5"/>
    <w:rsid w:val="00F01A1D"/>
    <w:rsid w:val="00F11196"/>
    <w:rsid w:val="00F12B67"/>
    <w:rsid w:val="00F15420"/>
    <w:rsid w:val="00F16137"/>
    <w:rsid w:val="00F46E22"/>
    <w:rsid w:val="00F56EC5"/>
    <w:rsid w:val="00F80259"/>
    <w:rsid w:val="00F94DA8"/>
    <w:rsid w:val="00FA3210"/>
    <w:rsid w:val="00FB1964"/>
    <w:rsid w:val="00FB2194"/>
    <w:rsid w:val="00FB21BB"/>
    <w:rsid w:val="00FB3995"/>
    <w:rsid w:val="00FD027D"/>
    <w:rsid w:val="00FD116C"/>
    <w:rsid w:val="00FD1E8C"/>
    <w:rsid w:val="00FD676C"/>
    <w:rsid w:val="00FE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E9FABA-E373-4A1A-B95F-946998A3E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itable">
    <w:name w:val="editable"/>
    <w:basedOn w:val="Normal"/>
    <w:uiPriority w:val="99"/>
    <w:rsid w:val="00931651"/>
    <w:pPr>
      <w:spacing w:after="15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1651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3AD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rsid w:val="00885B86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85B86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as.org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</dc:creator>
  <cp:lastModifiedBy>RAS</cp:lastModifiedBy>
  <cp:revision>2</cp:revision>
  <dcterms:created xsi:type="dcterms:W3CDTF">2016-01-08T03:18:00Z</dcterms:created>
  <dcterms:modified xsi:type="dcterms:W3CDTF">2016-01-08T03:18:00Z</dcterms:modified>
</cp:coreProperties>
</file>